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9419F" w14:textId="77777777" w:rsidR="00AB5427" w:rsidRDefault="00017C11" w:rsidP="00AB61C9">
      <w:pPr>
        <w:pStyle w:val="Heading1"/>
        <w:ind w:left="2880"/>
      </w:pPr>
      <w:r w:rsidRPr="00017C11">
        <w:t>Are Jack pads necessary?</w:t>
      </w:r>
    </w:p>
    <w:p w14:paraId="2D47090F" w14:textId="54F9FE2F" w:rsidR="00354C3F" w:rsidRDefault="0006056D" w:rsidP="00AB61C9">
      <w:pPr>
        <w:pStyle w:val="Heading1"/>
        <w:ind w:left="2880"/>
      </w:pPr>
      <w:r>
        <w:t xml:space="preserve">  </w:t>
      </w:r>
    </w:p>
    <w:p w14:paraId="05A91A3B" w14:textId="77777777" w:rsidR="00AB5427" w:rsidRDefault="00AB5427" w:rsidP="00AB61C9">
      <w:r>
        <w:t xml:space="preserve">Jack pads are pretty handy when you are lifting your cars or automobile. It’s not a compulsory item to have but if you care, your car to have a safe experience then this is highly recommended. </w:t>
      </w:r>
    </w:p>
    <w:p w14:paraId="36D046D5" w14:textId="0626EC6C" w:rsidR="00AB61C9" w:rsidRDefault="00AB5427" w:rsidP="00AB61C9">
      <w:r>
        <w:t>Even though it is not a must thing to jack up the car, but without the pads</w:t>
      </w:r>
      <w:r w:rsidR="00090DDA">
        <w:t>,</w:t>
      </w:r>
      <w:r>
        <w:t xml:space="preserve"> a car can have </w:t>
      </w:r>
      <w:r w:rsidR="00090DDA">
        <w:t xml:space="preserve">a </w:t>
      </w:r>
      <w:r>
        <w:t>high risk of being damaged. As it’s an available tool it’s wise to have one.</w:t>
      </w:r>
    </w:p>
    <w:p w14:paraId="1D14060E" w14:textId="5F677BF2" w:rsidR="00BE7AD9" w:rsidRDefault="00BE7AD9" w:rsidP="00BE7AD9">
      <w:pPr>
        <w:pStyle w:val="Heading2"/>
      </w:pPr>
      <w:r w:rsidRPr="00017C11">
        <w:t>Are Jack pads necessary?</w:t>
      </w:r>
    </w:p>
    <w:p w14:paraId="200AD453" w14:textId="67613C32" w:rsidR="00BE7AD9" w:rsidRDefault="00884F9B" w:rsidP="00BE7AD9">
      <w:r>
        <w:t>Well</w:t>
      </w:r>
      <w:r w:rsidR="00090DDA">
        <w:t>,</w:t>
      </w:r>
      <w:r>
        <w:t xml:space="preserve"> jack pads are of multiple types and inexpensive tools to give you a risk</w:t>
      </w:r>
      <w:r w:rsidR="00090DDA">
        <w:t>-</w:t>
      </w:r>
      <w:r>
        <w:t xml:space="preserve">free, better experience of work. All of us are vigilant when it comes to </w:t>
      </w:r>
      <w:r w:rsidR="001B63E1">
        <w:t>our automobiles, so it’s a small thing to give you a “phew” moment.</w:t>
      </w:r>
    </w:p>
    <w:p w14:paraId="3A971226" w14:textId="3027C066" w:rsidR="001B63E1" w:rsidRDefault="001B63E1" w:rsidP="00BE7AD9">
      <w:r>
        <w:t xml:space="preserve">When you technically take your car to a certain level of height with a bare jack stand there is a delusional fact that if it will hold it till my work is done or not. And it fails, your car gets a heavy bump, </w:t>
      </w:r>
      <w:r w:rsidR="00090DDA">
        <w:t>which</w:t>
      </w:r>
      <w:r>
        <w:t xml:space="preserve"> can lead to serious damage and complications.</w:t>
      </w:r>
    </w:p>
    <w:p w14:paraId="29133DE3" w14:textId="3D98D1BA" w:rsidR="001B63E1" w:rsidRDefault="001B63E1" w:rsidP="00BE7AD9">
      <w:r>
        <w:t xml:space="preserve">There </w:t>
      </w:r>
      <w:r w:rsidR="00090DDA">
        <w:t>are</w:t>
      </w:r>
      <w:r>
        <w:t xml:space="preserve"> multiple type</w:t>
      </w:r>
      <w:r w:rsidR="00090DDA">
        <w:t>s</w:t>
      </w:r>
      <w:r>
        <w:t xml:space="preserve"> of jack pads for your assistance and the next section will be covering the types according to the manufactured material.</w:t>
      </w:r>
    </w:p>
    <w:p w14:paraId="183BD118" w14:textId="7300A877" w:rsidR="001B63E1" w:rsidRDefault="001B63E1" w:rsidP="001B63E1">
      <w:pPr>
        <w:pStyle w:val="Heading4"/>
      </w:pPr>
      <w:r>
        <w:t>Synthetic rubber likes</w:t>
      </w:r>
    </w:p>
    <w:p w14:paraId="3B995948" w14:textId="2AB2992B" w:rsidR="001B63E1" w:rsidRDefault="001B63E1" w:rsidP="001B63E1">
      <w:r>
        <w:t>These pads are seemingly round in shape and have a panel having a cross line. So, attaching to the car</w:t>
      </w:r>
      <w:r w:rsidR="00090DDA">
        <w:t>'</w:t>
      </w:r>
      <w:r>
        <w:t xml:space="preserve">s lower panel is easier and without any hustle. </w:t>
      </w:r>
    </w:p>
    <w:p w14:paraId="7B4BDACF" w14:textId="5D1038A8" w:rsidR="001B63E1" w:rsidRDefault="001B63E1" w:rsidP="001B63E1">
      <w:r>
        <w:t>The major problem that you might face in this type is</w:t>
      </w:r>
      <w:r w:rsidR="00E36410">
        <w:t xml:space="preserve"> that</w:t>
      </w:r>
      <w:r>
        <w:t xml:space="preserve"> the rubber</w:t>
      </w:r>
      <w:r w:rsidR="00090DDA">
        <w:t>-</w:t>
      </w:r>
      <w:r>
        <w:t xml:space="preserve">like material gets deformed when you lift the car to a good level. </w:t>
      </w:r>
      <w:r w:rsidR="00E36410">
        <w:t xml:space="preserve">Consequently, this gives </w:t>
      </w:r>
      <w:r w:rsidR="00090DDA">
        <w:t>a</w:t>
      </w:r>
      <w:r w:rsidR="00E36410">
        <w:t xml:space="preserve"> similar risk of lifting without a jack pad. So, rubber material and the overall sturdiness must be on the checklist before consuming.</w:t>
      </w:r>
    </w:p>
    <w:p w14:paraId="023517BA" w14:textId="5E2B5F3B" w:rsidR="00E36410" w:rsidRPr="001B63E1" w:rsidRDefault="00E36410" w:rsidP="00E36410">
      <w:pPr>
        <w:pStyle w:val="Heading4"/>
      </w:pPr>
      <w:r>
        <w:t>Metals with a circular panel</w:t>
      </w:r>
    </w:p>
    <w:p w14:paraId="32978CE9" w14:textId="525A5C79" w:rsidR="00AB5427" w:rsidRDefault="00BD0056" w:rsidP="00AB61C9">
      <w:r>
        <w:t>In case if you’re choosing a metal pad, the common part is a horizontal panel to interlock the inner bars of your car. The panel needs to be wide enough to get locked, otherwise</w:t>
      </w:r>
      <w:r w:rsidR="00090DDA">
        <w:t>,</w:t>
      </w:r>
      <w:r>
        <w:t xml:space="preserve"> you’ll have a tough time jacking it up.</w:t>
      </w:r>
    </w:p>
    <w:p w14:paraId="0F85852C" w14:textId="424AC749" w:rsidR="00BD0056" w:rsidRDefault="00BD0056" w:rsidP="00AB61C9">
      <w:r>
        <w:t>Again, the jack stand’s holder and the pad</w:t>
      </w:r>
      <w:r w:rsidR="00090DDA">
        <w:t>'</w:t>
      </w:r>
      <w:r>
        <w:t xml:space="preserve">s size ratio need to be </w:t>
      </w:r>
      <w:r w:rsidR="00090DDA">
        <w:t>at</w:t>
      </w:r>
      <w:r>
        <w:t xml:space="preserve"> a</w:t>
      </w:r>
      <w:r w:rsidR="00090DDA">
        <w:t>n</w:t>
      </w:r>
      <w:r>
        <w:t xml:space="preserve"> optimized level, so that the pad is not an oversized one. Metals have a sturdy finish of work and you can keep your car on </w:t>
      </w:r>
      <w:r w:rsidR="00090DDA">
        <w:t xml:space="preserve">a </w:t>
      </w:r>
      <w:r>
        <w:t>modification for a certain period without pain.</w:t>
      </w:r>
    </w:p>
    <w:p w14:paraId="39ED55F6" w14:textId="404E2535" w:rsidR="00BD0056" w:rsidRDefault="00FE0BF9" w:rsidP="00FE0BF9">
      <w:pPr>
        <w:pStyle w:val="Heading4"/>
      </w:pPr>
      <w:r>
        <w:lastRenderedPageBreak/>
        <w:t>Round interlocking pads</w:t>
      </w:r>
    </w:p>
    <w:p w14:paraId="10F645D6" w14:textId="4A901449" w:rsidR="00FE0BF9" w:rsidRDefault="00FE0BF9" w:rsidP="00FE0BF9">
      <w:r>
        <w:t>This is specifically the TESLA</w:t>
      </w:r>
      <w:r w:rsidR="00090DDA">
        <w:t>-</w:t>
      </w:r>
      <w:r>
        <w:t>designed one; is a good structure to do the work efficiently. There is no open channel or pane to stuck to the car, rather there is a prebuild hole in the cars of TESLA to go along with this type of pad.</w:t>
      </w:r>
    </w:p>
    <w:p w14:paraId="1FBD89AE" w14:textId="14670E70" w:rsidR="00FE0BF9" w:rsidRDefault="00FE0BF9" w:rsidP="00FE0BF9">
      <w:r>
        <w:t>Interlocking is just up to the mark and any kind of bump or damage risk is minimal. Otherwise, different car models have different configuration</w:t>
      </w:r>
      <w:r w:rsidR="00090DDA">
        <w:t>s</w:t>
      </w:r>
      <w:r>
        <w:t xml:space="preserve"> and the jack pad requirement is dealt up to that.</w:t>
      </w:r>
    </w:p>
    <w:p w14:paraId="6AA196DF" w14:textId="0FCBD779" w:rsidR="00FE0BF9" w:rsidRDefault="00FE0BF9" w:rsidP="00FE0BF9">
      <w:r>
        <w:t>Some car ha</w:t>
      </w:r>
      <w:r w:rsidR="0061281C">
        <w:t>s</w:t>
      </w:r>
      <w:r>
        <w:t xml:space="preserve"> plastic lower panel and some have metallic, and the pads should be of choice as per the automobile might collaborate with.</w:t>
      </w:r>
    </w:p>
    <w:p w14:paraId="1922F308" w14:textId="006B3F70" w:rsidR="00FE0BF9" w:rsidRDefault="001E7419" w:rsidP="001E7419">
      <w:pPr>
        <w:pStyle w:val="Heading2"/>
      </w:pPr>
      <w:r w:rsidRPr="001E7419">
        <w:t>Is it safe to go under a car with a jack?</w:t>
      </w:r>
    </w:p>
    <w:p w14:paraId="2D6D5653" w14:textId="614328FF" w:rsidR="001E7419" w:rsidRDefault="001E7419" w:rsidP="001E7419">
      <w:r>
        <w:t>It is not a full</w:t>
      </w:r>
      <w:r w:rsidR="00090DDA">
        <w:t>y</w:t>
      </w:r>
      <w:r>
        <w:t xml:space="preserve"> safe idea to just depend on the jack and work under a car. The jack itself has unbalancing criteria for which it is wise to get a jack for assistance. </w:t>
      </w:r>
    </w:p>
    <w:p w14:paraId="3BDBBBC9" w14:textId="266EEF63" w:rsidR="001E7419" w:rsidRDefault="001E7419" w:rsidP="001E7419">
      <w:r>
        <w:t xml:space="preserve">A jack pad in this case will ensure a safer drive to work under a car, as the holding mechanism with grit is pretty solid. Ultimately it is an extra safety measure </w:t>
      </w:r>
      <w:r w:rsidR="00090DDA">
        <w:t>to add</w:t>
      </w:r>
      <w:r>
        <w:t xml:space="preserve"> a jack pad in a jack.</w:t>
      </w:r>
    </w:p>
    <w:p w14:paraId="7252B924" w14:textId="2F115165" w:rsidR="000A4A82" w:rsidRDefault="000A4A82" w:rsidP="000A4A82">
      <w:pPr>
        <w:pStyle w:val="Heading2"/>
      </w:pPr>
      <w:r w:rsidRPr="000A4A82">
        <w:t>Can you put jack stands on pinch welds?</w:t>
      </w:r>
    </w:p>
    <w:p w14:paraId="466C652F" w14:textId="15C38F0C" w:rsidR="000A4A82" w:rsidRDefault="000A4A82" w:rsidP="000A4A82">
      <w:r>
        <w:t xml:space="preserve">You can put the jack stand on pinch weld only on the condition that its size and proportion </w:t>
      </w:r>
      <w:r w:rsidR="00090DDA">
        <w:t>are</w:t>
      </w:r>
      <w:r>
        <w:t xml:space="preserve"> adjustable to the weld. Also</w:t>
      </w:r>
      <w:r w:rsidR="00090DDA">
        <w:t>,</w:t>
      </w:r>
      <w:r>
        <w:t xml:space="preserve"> make sure that the outer layer of plastic is not the targeted jack</w:t>
      </w:r>
      <w:r w:rsidR="00090DDA">
        <w:t>-</w:t>
      </w:r>
      <w:r>
        <w:t>up work. This will make the work trash.</w:t>
      </w:r>
    </w:p>
    <w:p w14:paraId="4108DA64" w14:textId="3B823179" w:rsidR="000A4A82" w:rsidRDefault="00C936A8" w:rsidP="00C936A8">
      <w:pPr>
        <w:pStyle w:val="Heading2"/>
      </w:pPr>
      <w:r w:rsidRPr="00C936A8">
        <w:t>How do you jack up a car without a jack?</w:t>
      </w:r>
    </w:p>
    <w:p w14:paraId="5BEF1289" w14:textId="3E6F0D28" w:rsidR="00C936A8" w:rsidRDefault="00C936A8" w:rsidP="00C936A8">
      <w:r>
        <w:t>For jacking up the car without a jack you need to raise your car to the max suspension height. Meanwhile</w:t>
      </w:r>
      <w:r w:rsidR="00090DDA">
        <w:t>,</w:t>
      </w:r>
      <w:r>
        <w:t xml:space="preserve"> settle a</w:t>
      </w:r>
      <w:r w:rsidR="00090DDA">
        <w:t>n</w:t>
      </w:r>
      <w:r>
        <w:t xml:space="preserve"> axle stand or any kind of strong component that has proper balance in the jacking point.</w:t>
      </w:r>
    </w:p>
    <w:p w14:paraId="1981562D" w14:textId="70804A2F" w:rsidR="00734551" w:rsidRDefault="00C936A8" w:rsidP="00C936A8">
      <w:r>
        <w:t>The next step is to make the suspension height loosen</w:t>
      </w:r>
      <w:r w:rsidR="00734551">
        <w:t xml:space="preserve"> at </w:t>
      </w:r>
      <w:r w:rsidR="00090DDA">
        <w:t xml:space="preserve">a </w:t>
      </w:r>
      <w:r w:rsidR="00734551">
        <w:t>minimum. As a result</w:t>
      </w:r>
      <w:r w:rsidR="00F700F7">
        <w:t>,</w:t>
      </w:r>
      <w:r w:rsidR="00734551">
        <w:t xml:space="preserve"> the car will be lifted enough to go for the next task.</w:t>
      </w:r>
    </w:p>
    <w:p w14:paraId="0C1FB980" w14:textId="07C51390" w:rsidR="00F700F7" w:rsidRDefault="00F700F7" w:rsidP="00F700F7">
      <w:pPr>
        <w:pStyle w:val="Heading2"/>
      </w:pPr>
      <w:r w:rsidRPr="00F700F7">
        <w:t>Do you need a jack stand to change a tire?</w:t>
      </w:r>
    </w:p>
    <w:p w14:paraId="5D941EE5" w14:textId="2932F303" w:rsidR="006A1082" w:rsidRDefault="00F700F7" w:rsidP="00C936A8">
      <w:r>
        <w:t>It is necessary to have at least one jack stand changing a tire. Lifting a car is not an easy task and without a jack stand</w:t>
      </w:r>
      <w:r w:rsidR="00090DDA">
        <w:t>,</w:t>
      </w:r>
      <w:r>
        <w:t xml:space="preserve"> it is not appreciating, to lift one. The tire bears the whole pressure of the car and so we need to match the similar </w:t>
      </w:r>
      <w:r w:rsidR="006A1082">
        <w:t>median to balance the wo</w:t>
      </w:r>
      <w:r w:rsidR="002B276F">
        <w:t>r</w:t>
      </w:r>
      <w:r w:rsidR="006A1082">
        <w:t>k, so a jack stand is necessary.</w:t>
      </w:r>
    </w:p>
    <w:p w14:paraId="0CB0B5B1" w14:textId="5A115088" w:rsidR="00C936A8" w:rsidRDefault="002B276F" w:rsidP="002B276F">
      <w:pPr>
        <w:pStyle w:val="Heading2"/>
      </w:pPr>
      <w:r w:rsidRPr="002B276F">
        <w:lastRenderedPageBreak/>
        <w:t>Can you take a tire off without a jack?</w:t>
      </w:r>
    </w:p>
    <w:p w14:paraId="654B5309" w14:textId="289E66B3" w:rsidR="002B276F" w:rsidRDefault="002B276F" w:rsidP="002B276F">
      <w:r>
        <w:t>A standard way to deal with tire changing is using a jack to hold the weights. But if you are unable to manage a jack then you can simply take o</w:t>
      </w:r>
      <w:r w:rsidR="00090DDA">
        <w:t>f</w:t>
      </w:r>
      <w:r>
        <w:t>f your tire without a jack. But it is not a good practice to be precise.</w:t>
      </w:r>
    </w:p>
    <w:p w14:paraId="4C083834" w14:textId="351E099D" w:rsidR="008D6456" w:rsidRDefault="008E596D" w:rsidP="008E596D">
      <w:pPr>
        <w:pStyle w:val="Heading2"/>
      </w:pPr>
      <w:r w:rsidRPr="008E596D">
        <w:t>Do I need a jack to change my oil?</w:t>
      </w:r>
    </w:p>
    <w:p w14:paraId="36AC79C9" w14:textId="497ED112" w:rsidR="00A53314" w:rsidRDefault="00A53314" w:rsidP="008E596D">
      <w:r>
        <w:t>It is not necessary part to take help from a jack stand for changing oil. Sometimes you might need to lift the car a bit to channel the oil tube or line, but not a must</w:t>
      </w:r>
      <w:r w:rsidR="00090DDA">
        <w:t>-</w:t>
      </w:r>
      <w:r>
        <w:t>call to call a jack stand. You can do that without a jack a</w:t>
      </w:r>
      <w:r w:rsidR="005E354E">
        <w:t>s well</w:t>
      </w:r>
      <w:r>
        <w:t>.</w:t>
      </w:r>
    </w:p>
    <w:p w14:paraId="46583C06" w14:textId="47DB91C9" w:rsidR="00A53314" w:rsidRDefault="00A53314" w:rsidP="005E354E">
      <w:pPr>
        <w:pStyle w:val="Heading2"/>
      </w:pPr>
      <w:r>
        <w:t xml:space="preserve"> </w:t>
      </w:r>
      <w:r w:rsidR="005E354E" w:rsidRPr="005E354E">
        <w:t>Can you change oil with one jack?</w:t>
      </w:r>
    </w:p>
    <w:p w14:paraId="4D7494C6" w14:textId="01010014" w:rsidR="005E354E" w:rsidRDefault="005E354E" w:rsidP="005E354E">
      <w:r>
        <w:t xml:space="preserve">If you’re using a jack while changing </w:t>
      </w:r>
      <w:r w:rsidR="00090DDA">
        <w:t xml:space="preserve">the </w:t>
      </w:r>
      <w:r>
        <w:t>oil or channeling th</w:t>
      </w:r>
      <w:r w:rsidR="00090DDA">
        <w:t>e</w:t>
      </w:r>
      <w:r>
        <w:t xml:space="preserve"> dirty one out, one jack will be enough for that purpose. All you need to do is, place the jack as per the position you need to do the oil changing operation and you are all good to go.</w:t>
      </w:r>
    </w:p>
    <w:p w14:paraId="351F5C59" w14:textId="777C7FDE" w:rsidR="00FE4BF7" w:rsidRDefault="00FE4BF7" w:rsidP="00FE4BF7">
      <w:pPr>
        <w:pStyle w:val="Heading2"/>
      </w:pPr>
      <w:r w:rsidRPr="00FE4BF7">
        <w:t>Can I leave my car on a jack stand overnight?</w:t>
      </w:r>
    </w:p>
    <w:p w14:paraId="42B22187" w14:textId="40EC64ED" w:rsidR="00A9080D" w:rsidRDefault="00A9080D" w:rsidP="00FE4BF7">
      <w:r>
        <w:t xml:space="preserve">It is possible to keep your car jacked up overnight, but if you’re to do this it is said to jack up the front. The reason is the </w:t>
      </w:r>
      <w:r w:rsidR="00090DDA">
        <w:t>sh</w:t>
      </w:r>
      <w:r>
        <w:t>ocks, transmission</w:t>
      </w:r>
      <w:r w:rsidR="00090DDA">
        <w:t>,</w:t>
      </w:r>
      <w:r>
        <w:t xml:space="preserve"> and p-brake </w:t>
      </w:r>
      <w:proofErr w:type="gramStart"/>
      <w:r>
        <w:t>keeps</w:t>
      </w:r>
      <w:proofErr w:type="gramEnd"/>
      <w:r>
        <w:t xml:space="preserve"> it safe f</w:t>
      </w:r>
      <w:r w:rsidR="00090DDA">
        <w:t>ro</w:t>
      </w:r>
      <w:r>
        <w:t xml:space="preserve">m rolling back, whereas if you jack in the rear, only </w:t>
      </w:r>
      <w:r w:rsidR="00090DDA">
        <w:t>sh</w:t>
      </w:r>
      <w:r>
        <w:t>ocks help.</w:t>
      </w:r>
    </w:p>
    <w:p w14:paraId="23B757F9" w14:textId="74CAE1EB" w:rsidR="00262D30" w:rsidRDefault="00262D30" w:rsidP="00262D30">
      <w:pPr>
        <w:pStyle w:val="Heading2"/>
      </w:pPr>
      <w:r>
        <w:t>FAQ</w:t>
      </w:r>
    </w:p>
    <w:p w14:paraId="2649E97C" w14:textId="1FDB738B" w:rsidR="00262D30" w:rsidRDefault="00262D30" w:rsidP="00262D30">
      <w:r>
        <w:t>How many jacks and jack pad will I need to lift my car?</w:t>
      </w:r>
    </w:p>
    <w:p w14:paraId="5D7BAE88" w14:textId="7EBD7618" w:rsidR="00FA4A55" w:rsidRDefault="00262D30" w:rsidP="00262D30">
      <w:r>
        <w:t xml:space="preserve">If you wish to lift any end of your </w:t>
      </w:r>
      <w:proofErr w:type="gramStart"/>
      <w:r>
        <w:t>car</w:t>
      </w:r>
      <w:proofErr w:type="gramEnd"/>
      <w:r>
        <w:t xml:space="preserve"> you’ll need two jack stand</w:t>
      </w:r>
      <w:r w:rsidR="00090DDA">
        <w:t>s</w:t>
      </w:r>
      <w:r>
        <w:t xml:space="preserve"> and two pads. Lifting the full car will need four. Else if your thinking of working on one side </w:t>
      </w:r>
      <w:r w:rsidR="00FA4A55">
        <w:t>i.e.,</w:t>
      </w:r>
      <w:r>
        <w:t xml:space="preserve"> </w:t>
      </w:r>
      <w:r w:rsidR="00FA4A55">
        <w:t>left</w:t>
      </w:r>
      <w:r w:rsidR="00090DDA">
        <w:t>-</w:t>
      </w:r>
      <w:r w:rsidR="00FA4A55">
        <w:t>back then one jack will work fine. It’s good to keep at least one jack around.</w:t>
      </w:r>
    </w:p>
    <w:p w14:paraId="101F0A1B" w14:textId="4EB92004" w:rsidR="00262D30" w:rsidRDefault="00FA4A55" w:rsidP="00262D30">
      <w:r>
        <w:t>D</w:t>
      </w:r>
      <w:r w:rsidRPr="00FA4A55">
        <w:t xml:space="preserve">o </w:t>
      </w:r>
      <w:r>
        <w:t>I</w:t>
      </w:r>
      <w:r w:rsidRPr="00FA4A55">
        <w:t xml:space="preserve"> have to choose jack according to my car weight?</w:t>
      </w:r>
    </w:p>
    <w:p w14:paraId="2F0E0E80" w14:textId="6025492C" w:rsidR="00FA4A55" w:rsidRDefault="00FA4A55" w:rsidP="00262D30">
      <w:r>
        <w:t xml:space="preserve">Yes, every car has </w:t>
      </w:r>
      <w:r w:rsidR="00090DDA">
        <w:t>its</w:t>
      </w:r>
      <w:r>
        <w:t xml:space="preserve"> weight and the jacks are selected up to that. It’s about the capability of dealing with that much weight. However, the pad requirements aren’t that much of a picky work though.</w:t>
      </w:r>
    </w:p>
    <w:p w14:paraId="6DDACAE0" w14:textId="4AEA4A83" w:rsidR="00FA4A55" w:rsidRPr="00262D30" w:rsidRDefault="008631BA" w:rsidP="008631BA">
      <w:pPr>
        <w:pStyle w:val="Heading2"/>
      </w:pPr>
      <w:r>
        <w:t xml:space="preserve">Conclusion </w:t>
      </w:r>
    </w:p>
    <w:p w14:paraId="52274A55" w14:textId="57AEBD34" w:rsidR="000A4A82" w:rsidRDefault="008631BA" w:rsidP="000A4A82">
      <w:r>
        <w:t xml:space="preserve">Among the automobile fixing jobs, changing </w:t>
      </w:r>
      <w:r w:rsidR="00090DDA">
        <w:t xml:space="preserve">a </w:t>
      </w:r>
      <w:r>
        <w:t>tire, changing oil</w:t>
      </w:r>
      <w:r w:rsidR="00090DDA">
        <w:t>,</w:t>
      </w:r>
      <w:r>
        <w:t xml:space="preserve"> etc. are </w:t>
      </w:r>
      <w:r w:rsidR="00090DDA">
        <w:t xml:space="preserve">a </w:t>
      </w:r>
      <w:r>
        <w:t>very common and comparative easy task. For this purpose, you just need a proper jack to give your car a lift up. Going under the car is risky and also the damage risk a jack can cause can be minimized using jack pads, so it’s recommended to have one.</w:t>
      </w:r>
    </w:p>
    <w:p w14:paraId="5AE58148" w14:textId="319D887D" w:rsidR="009950C0" w:rsidRDefault="009950C0" w:rsidP="000A4A82"/>
    <w:p w14:paraId="0389FB61" w14:textId="5F7D7527" w:rsidR="009950C0" w:rsidRDefault="009950C0" w:rsidP="000A4A82"/>
    <w:p w14:paraId="6B044CDB" w14:textId="1F0558C9" w:rsidR="009950C0" w:rsidRDefault="009950C0" w:rsidP="000A4A82"/>
    <w:p w14:paraId="2B2BC7CD" w14:textId="499CC077" w:rsidR="009950C0" w:rsidRDefault="009950C0" w:rsidP="000A4A82"/>
    <w:p w14:paraId="1D906987" w14:textId="482D20C8" w:rsidR="009950C0" w:rsidRDefault="009950C0" w:rsidP="000A4A82"/>
    <w:p w14:paraId="064F701A" w14:textId="308C47F3" w:rsidR="009950C0" w:rsidRDefault="009950C0" w:rsidP="000A4A82"/>
    <w:p w14:paraId="10B0F917" w14:textId="7050A997" w:rsidR="009950C0" w:rsidRDefault="009950C0" w:rsidP="000A4A82"/>
    <w:p w14:paraId="6186F592" w14:textId="1187DBA7" w:rsidR="009950C0" w:rsidRDefault="009950C0" w:rsidP="000A4A82"/>
    <w:p w14:paraId="24024194" w14:textId="059A8F2E" w:rsidR="009950C0" w:rsidRDefault="009950C0" w:rsidP="000A4A82"/>
    <w:p w14:paraId="157384F8" w14:textId="0BC0ECD9" w:rsidR="009950C0" w:rsidRDefault="009950C0" w:rsidP="000A4A82"/>
    <w:p w14:paraId="034AF0A4" w14:textId="6CFE72B5" w:rsidR="009950C0" w:rsidRDefault="009950C0" w:rsidP="000A4A82"/>
    <w:p w14:paraId="78836D42" w14:textId="65037649" w:rsidR="009950C0" w:rsidRDefault="009950C0" w:rsidP="000A4A82"/>
    <w:p w14:paraId="50DDAB5B" w14:textId="77777777" w:rsidR="009950C0" w:rsidRPr="000A4A82" w:rsidRDefault="009950C0" w:rsidP="000A4A82"/>
    <w:p w14:paraId="179D0EE8" w14:textId="6B5B6BE4" w:rsidR="001064BA" w:rsidRDefault="0006056D" w:rsidP="00354C3F">
      <w:pPr>
        <w:pStyle w:val="Heading1"/>
      </w:pPr>
      <w:r>
        <w:t xml:space="preserve">                                                                                                                                                                                                                                                                                                                                                                                                                                                                                                                                                                                                                                                                                                                                                                                                                                                                                                                                                                                                                                                                                                                                                                                                                                                                                                                                                                                                                                                                                                                                                                                                                                                                                                                                                                                                                                                                                                                                                                                                                                                                                                                                                                                                                                                                                                                                                                                                                                                                                                                                                                                                                                                                                                                                                                                                                                                                                                                                                                                                                                                                                                                                                                                                                                                                                                                                                                                                                                                                                                                                                                                                                                                                                                                                                                                                                                                                                                                                                                                                                                                                                                                                                                                                                                                                                                                                                                                                                                                                                                                                                                                                                                                                                                                                                                                                                                                                                                                                                                                                                                                                                                                                                                                                                                                                                                                                                                                                                                                                                                                                                                                                                                                                                                                                                                                                                                                                                                                                                                                                                                                                                                                                                                                                                                                                                                                                                                                                                                                                                                                                                                                                                                                                                                                                                                                                                                                                                                                                                                                                                                                                                                                                                                                                                                                                                                                                                                                                                                                                                                                                                                                                                                                                                                                                                                                                                                                                                                                                                                                                                                                                                                                                                                                                                                                                                                                                                                                                                                                                                                                                                                                                                                                                                                                                                                                                                                                                                                                                                                                                                                                                                                                                                                                                                                                                                                                                                                                                                                                                                                                                                                                                                                                                                                                                                                                                                                                                                                                                                                                                                                                                                                                                                                                                                                                                                                                                                                                                                                                                                                                                                                                                                                                                                                                                                                                                                                                                                                                                                                                                                                                                                                                                                                                                                                                                                                                                                                                                                                                                                                                                                                                                                                                                                                                                                                                                                                                                                                                                                                                                                                                                                                                                                                                                                                                                                                                                                                                                                                                                                                                                                                                                                                                                                                                                                                                                                                                                                                                                                                                                                                                                                                                                                                                                                                                                                                                                                                                                                                                                                                                                                                                                                                                                                                                                                                                                                                                                                                                                                                                                                                                                                                                                                                                                                                                                                                                                                                                                                                                                                                                                                                                                                                                                                                                                                                                                                                                                                                                                                                                                                                                                                                                                                                                                                                                                                                                                                                                                                                                                                                                                                                                                                                                                                                                                                                                                                                                                                                                                                                                                                                                                                                                                                                                                                                                                                                                                                                                                                                                                                                                                                                                                                                                                                                                                                                                                                                                                                                                                                                                                                                                                                                                                                                                                                                                                                                                                                                                                                                                                                                                                                                                                                                                                                                                                                                                                                                                                                                                                                                                                                                                                                                                                                                                                                                                                                                                                                                                                                                                                                                                                                                                                                                                                                                                                                                                                                                                                                                                                                                                                                                                                                                                                                                                                                                                                                                                                                                                                                                                                                                                                                                                                                                                                                                                                                                                                                                                                                                                                                                                                                                                                                                                                                                                                                                                                                                                                                                                                                                                                                                                                                                                                                                                                                                                                                                                                                                                                                                                                                                                                                                                                                                                                                                                                                                                                                                                                                                                                                                                                                                                                                                                                                                                                                                                                                                                                                                                                                                                                                                                                                                                                                                                                                                                                                                                                                                                                                                                                                                                                                                                                                                                                                                                                                                                                                                                                                                                                                                                                                                                                                                                                                                                                                                                                                                                                                                                                                                                                                                                                                                                                                                                                                                                                                                                                                                                                                                                                                                                                                                                                                                                                                                                                                                                                                                                                                                                                                                                                                                                                                                                                                                                                                                                                                                                                                                                                                                                                                                                                                                                                                                                                                                                                                                                                                                                                                                                                                                                                                                                                                                                                                                                                                                                                                                                                                                                                                                                                                                                                                                                                                                                                                                                                                                                                                                                                                                                                                                                                                                                                                                                                                                                                                                                                                                                                                                                                                                                                                                                                                                                                                                                                                                                                                                                                                                                                                                                                                                                                                                                                                                                                                                                                                                                                                                                                                                                                                                                                                                                                                                                                                                                                                                                                                                                                                                                                                                                                                                                                                                                                                                                                                                                                                                                                                                                                                                                                                                                                                                                                                                                                                                                                                                                                                                                                                                                                                                                                                                                                                                                                                                                                                                                                                                                                                                                                                                                                                                                                                                                                                                                                                                                                                                                                                                                                                                                                                                                                                                                                                                                                                                                                                                                                                                                                                                                                                                                                                                                                                                                                                                                                                                                                                                                                                                                                                                                                                                                                                                                                                                                                                                                                                                                                                                                                                                                                                                                                                                                                                                                                                                                                                                                                                                                                                                                                                                                                                                                                                                                                                                                                                                                                                                                                                                                                                                                                                                                                                                                                                                                                                                                                                                                                                                                                                                                                                                                                                                                                                                                                                                                                                                                                                                                                                                                                                                                                                                                                                                                                                                                                                                                                                                                                                                                                                                                                                                                                                                                                                                                                                                                                                                                                                                                                                                                                                                                                                                                                                                                                                                                                                                                                                                                                                                                                                                                                                                                                                                                                                                                                                                                                                                                                                                                                                                                                                                                                                                                                                                                                                                                                                                                                                                                                                                                                                                                                                                                                                                                                                                                                                                                                                                                                                                                                                                                                                                                                                                                                                                                                                                                                                                                                                                                                                                                                                                                                                                                                                                                                                                                                                                                                                                                                                                                                                                                                                                                                                                                                                                                                                                                                                                                                                                                                                                                                                                                                                                                                                                                                                                                                                                                                                                                                                                                                                                                                                                                                                                                                                                                                                                                                                                                                                                                                                                                                                                                                                                                                                                                                                                                                                                                                                                                                                                                                                                                                                                                                                                                                                                                                                                                                                                                                                                                                                                                                                                                                                                                                                                                                                                                                                                                                                                                                                                                                                                                                                                                                                                                                                                                                                                                                                                                                                                                                                                                                                                                                                                                                                                                                                                                                                                                                                                                                                                                                                                                                                                                                                                                                                                                                                                                                                                                                                                                                                                                                                                                                                                                                                                                                                                                                                                                                                                                                                                                                                                                                                                                                                                                                                                                                                                                                                                                                                                                                                                                                                                                                                                                                                                                                                                                                                                                                                                                                                                                                                                                                                                                                                                                                                                                                                                                                                                                                                                                                                                                                                                                                                                                                                                                                                                                                                                                                                                                                                                                                                                                                                                                                                                                                                                                                                                                                                                                                                                                                                                                                                                                                                                                                                                                                                                                                                                                                                                                                                                                                                                                                                                                                                                                                                                                                                                                                                                                                                                                                                                                                                                                                                                                                                                                                                                                                                                                                                                                                                                                                                                                                                                                                                                                                                                                                                                                                                                                                                                                                                                                                                                                                                                                                                                                                                                                                                                                                                                                                                                                                                                                                                                                                                                                                                                                                                                                                                                                                                                                                                                                                                                                                                                                                                                                                                                                                                                                                                                                                                                                                                                                                                                                                                                                                                                                                                                                                                                                                                                                                                                                                                                                                                                                                                                                                                                                                                                                                                                                                                                                                                                                                                                                                                                                                                                                                                                                                                                                                                                                                                                                                                                                                                                                                                                                                                                                                                                                                                                                                                                                                                                                                                                                                                                                                                                                                                                                                                                                                                                                                                                                                                                                                                                                                                                                                                                                                                                                                                                                                                                                                                                                                                                                                                                                                                                                                                                                                                                                                                                                                                                                                                                                                                                                                                                                                                                                                                                                                                                                                                                                                                                                                                                                                                                                                                                                                                                                                                                                                                                                                                                                                                                                                                                                                                                                                                                                                                                                                                                                                                                                                                                                                                                                                                                                                                                                                                                                                                                                                                                                                                                                                                                                                                                                                                                                                                                                                                                                                                                                                                                                                                                                                                                                                                                                                                                                                                                                                                                                                                                                                                                                                                                                                                                                                                                                                                                                                                                                                                                                                                                                                                                                                                                                                                                                                                                                                                                                                                                                                                                                                                                                                                                                                                                                                                                                                                                                                                                                                                                                                                                                                                                                                                                                                                                                                                                                                                </w:t>
      </w:r>
    </w:p>
    <w:sectPr w:rsidR="001064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zc0MLcwNDUF0ko6SsGpxcWZ+XkgBYa1AE34hEwsAAAA"/>
  </w:docVars>
  <w:rsids>
    <w:rsidRoot w:val="00017C11"/>
    <w:rsid w:val="00017C11"/>
    <w:rsid w:val="000211FD"/>
    <w:rsid w:val="0006056D"/>
    <w:rsid w:val="00090DDA"/>
    <w:rsid w:val="000A4A82"/>
    <w:rsid w:val="001B63E1"/>
    <w:rsid w:val="001E7419"/>
    <w:rsid w:val="00262D30"/>
    <w:rsid w:val="002B276F"/>
    <w:rsid w:val="00354C3F"/>
    <w:rsid w:val="003877DB"/>
    <w:rsid w:val="00447592"/>
    <w:rsid w:val="005E354E"/>
    <w:rsid w:val="0061281C"/>
    <w:rsid w:val="006A1082"/>
    <w:rsid w:val="00734551"/>
    <w:rsid w:val="008631BA"/>
    <w:rsid w:val="00884F9B"/>
    <w:rsid w:val="008D6456"/>
    <w:rsid w:val="008E596D"/>
    <w:rsid w:val="009950C0"/>
    <w:rsid w:val="00A53314"/>
    <w:rsid w:val="00A9080D"/>
    <w:rsid w:val="00AB5427"/>
    <w:rsid w:val="00AB61C9"/>
    <w:rsid w:val="00BD0056"/>
    <w:rsid w:val="00BE7AD9"/>
    <w:rsid w:val="00C936A8"/>
    <w:rsid w:val="00E36410"/>
    <w:rsid w:val="00F700F7"/>
    <w:rsid w:val="00FA4A55"/>
    <w:rsid w:val="00FE0BF9"/>
    <w:rsid w:val="00FE4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D8B11"/>
  <w15:chartTrackingRefBased/>
  <w15:docId w15:val="{379B09BC-4171-48EB-93AA-E7BC9745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B63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1B63E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2</TotalTime>
  <Pages>4</Pages>
  <Words>9050</Words>
  <Characters>51591</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7</cp:revision>
  <dcterms:created xsi:type="dcterms:W3CDTF">2021-04-15T16:18:00Z</dcterms:created>
  <dcterms:modified xsi:type="dcterms:W3CDTF">2021-04-16T13:40:00Z</dcterms:modified>
</cp:coreProperties>
</file>